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531467" w14:textId="37BEB1C3" w:rsidR="008F70D5" w:rsidRPr="00B102BC" w:rsidRDefault="00180E77" w:rsidP="00180E77">
      <w:pPr>
        <w:rPr>
          <w:sz w:val="28"/>
          <w:szCs w:val="28"/>
        </w:rPr>
      </w:pPr>
      <w:r w:rsidRPr="00B102BC">
        <w:rPr>
          <w:sz w:val="28"/>
          <w:szCs w:val="28"/>
        </w:rPr>
        <w:t>SDA ASSIGNMENT 1</w:t>
      </w:r>
    </w:p>
    <w:p w14:paraId="29B66167" w14:textId="6ED702D6" w:rsidR="00180E77" w:rsidRPr="00B102BC" w:rsidRDefault="00180E77" w:rsidP="00180E77">
      <w:pPr>
        <w:rPr>
          <w:sz w:val="28"/>
          <w:szCs w:val="28"/>
        </w:rPr>
      </w:pPr>
      <w:r w:rsidRPr="00B102BC">
        <w:rPr>
          <w:sz w:val="28"/>
          <w:szCs w:val="28"/>
        </w:rPr>
        <w:t>K20-1052</w:t>
      </w:r>
    </w:p>
    <w:p w14:paraId="464930B2" w14:textId="03F55003" w:rsidR="00180E77" w:rsidRPr="00B102BC" w:rsidRDefault="00180E77" w:rsidP="00180E77">
      <w:pPr>
        <w:rPr>
          <w:sz w:val="28"/>
          <w:szCs w:val="28"/>
        </w:rPr>
      </w:pPr>
      <w:r w:rsidRPr="00B102BC">
        <w:rPr>
          <w:sz w:val="28"/>
          <w:szCs w:val="28"/>
        </w:rPr>
        <w:t>BSE-4B</w:t>
      </w:r>
    </w:p>
    <w:p w14:paraId="750B2674" w14:textId="3D1173A6" w:rsidR="00180E77" w:rsidRPr="00B102BC" w:rsidRDefault="00180E77" w:rsidP="00180E77">
      <w:pPr>
        <w:rPr>
          <w:b/>
          <w:bCs/>
        </w:rPr>
      </w:pPr>
    </w:p>
    <w:p w14:paraId="70F7834D" w14:textId="72959846" w:rsidR="00180E77" w:rsidRPr="00B102BC" w:rsidRDefault="00B102BC" w:rsidP="00B102BC">
      <w:pPr>
        <w:rPr>
          <w:b/>
          <w:bCs/>
          <w:sz w:val="28"/>
          <w:szCs w:val="28"/>
        </w:rPr>
      </w:pPr>
      <w:r w:rsidRPr="00B102BC">
        <w:rPr>
          <w:b/>
          <w:bCs/>
          <w:sz w:val="28"/>
          <w:szCs w:val="28"/>
        </w:rPr>
        <w:t>Class Diagram for FOREIGN TRADING SYSTEM</w:t>
      </w:r>
    </w:p>
    <w:p w14:paraId="3427C149" w14:textId="20C77883" w:rsidR="00B102BC" w:rsidRDefault="00B102BC" w:rsidP="00B102BC"/>
    <w:p w14:paraId="7DA5B3ED" w14:textId="05A3CB66" w:rsidR="00B102BC" w:rsidRDefault="00B102BC" w:rsidP="00B102BC">
      <w:r>
        <w:rPr>
          <w:noProof/>
        </w:rPr>
        <w:drawing>
          <wp:anchor distT="0" distB="0" distL="114300" distR="114300" simplePos="0" relativeHeight="251658240" behindDoc="0" locked="0" layoutInCell="1" allowOverlap="1" wp14:anchorId="3FCD9321" wp14:editId="6D100C59">
            <wp:simplePos x="0" y="0"/>
            <wp:positionH relativeFrom="column">
              <wp:posOffset>-877570</wp:posOffset>
            </wp:positionH>
            <wp:positionV relativeFrom="paragraph">
              <wp:posOffset>272026</wp:posOffset>
            </wp:positionV>
            <wp:extent cx="7741285" cy="4394835"/>
            <wp:effectExtent l="0" t="0" r="0" b="571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41285" cy="4394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C1DCC98" w14:textId="7A9387A4" w:rsidR="00B102BC" w:rsidRDefault="00B102BC" w:rsidP="00B102BC"/>
    <w:p w14:paraId="5D9BF87F" w14:textId="743F143B" w:rsidR="00B102BC" w:rsidRDefault="00B102BC" w:rsidP="00B102BC"/>
    <w:p w14:paraId="622D35CA" w14:textId="4380538A" w:rsidR="00B102BC" w:rsidRDefault="00B102BC" w:rsidP="00B102BC"/>
    <w:p w14:paraId="61079BBB" w14:textId="1F72F340" w:rsidR="00B102BC" w:rsidRDefault="00B102BC" w:rsidP="00B102BC"/>
    <w:p w14:paraId="7E201598" w14:textId="4982FD72" w:rsidR="00B102BC" w:rsidRDefault="00B102BC" w:rsidP="00B102BC"/>
    <w:p w14:paraId="28BF4454" w14:textId="04D5EAA6" w:rsidR="00B102BC" w:rsidRDefault="00B102BC" w:rsidP="00B102BC"/>
    <w:p w14:paraId="255656E7" w14:textId="12B3E843" w:rsidR="00B102BC" w:rsidRDefault="00B102BC" w:rsidP="00B102BC"/>
    <w:p w14:paraId="1E16D07A" w14:textId="77777777" w:rsidR="00B102BC" w:rsidRDefault="00B102BC" w:rsidP="00B102BC">
      <w:pPr>
        <w:rPr>
          <w:noProof/>
        </w:rPr>
      </w:pPr>
    </w:p>
    <w:p w14:paraId="39BFB966" w14:textId="77777777" w:rsidR="00B102BC" w:rsidRDefault="00B102BC" w:rsidP="00B102BC">
      <w:pPr>
        <w:rPr>
          <w:noProof/>
        </w:rPr>
      </w:pPr>
    </w:p>
    <w:p w14:paraId="095D5737" w14:textId="77777777" w:rsidR="00B102BC" w:rsidRDefault="00B102BC" w:rsidP="00B102BC">
      <w:pPr>
        <w:rPr>
          <w:noProof/>
        </w:rPr>
      </w:pPr>
    </w:p>
    <w:p w14:paraId="3A437355" w14:textId="77777777" w:rsidR="00B102BC" w:rsidRDefault="00B102BC" w:rsidP="00B102BC">
      <w:pPr>
        <w:rPr>
          <w:noProof/>
        </w:rPr>
      </w:pPr>
    </w:p>
    <w:p w14:paraId="156C4659" w14:textId="77777777" w:rsidR="00B102BC" w:rsidRDefault="00B102BC" w:rsidP="00B102BC">
      <w:pPr>
        <w:rPr>
          <w:noProof/>
        </w:rPr>
      </w:pPr>
    </w:p>
    <w:p w14:paraId="502EA943" w14:textId="77777777" w:rsidR="00B102BC" w:rsidRDefault="00B102BC" w:rsidP="00B102BC">
      <w:pPr>
        <w:rPr>
          <w:noProof/>
        </w:rPr>
      </w:pPr>
    </w:p>
    <w:p w14:paraId="581FAA50" w14:textId="77777777" w:rsidR="00B102BC" w:rsidRDefault="00B102BC" w:rsidP="00B102BC">
      <w:pPr>
        <w:rPr>
          <w:noProof/>
        </w:rPr>
      </w:pPr>
    </w:p>
    <w:p w14:paraId="093DF444" w14:textId="77777777" w:rsidR="00B102BC" w:rsidRDefault="00B102BC" w:rsidP="00B102BC">
      <w:pPr>
        <w:rPr>
          <w:noProof/>
        </w:rPr>
      </w:pPr>
    </w:p>
    <w:p w14:paraId="65FBFC3D" w14:textId="77777777" w:rsidR="00B102BC" w:rsidRDefault="00B102BC" w:rsidP="00B102BC">
      <w:pPr>
        <w:rPr>
          <w:noProof/>
        </w:rPr>
      </w:pPr>
    </w:p>
    <w:p w14:paraId="59408A07" w14:textId="77777777" w:rsidR="00B102BC" w:rsidRDefault="00B102BC" w:rsidP="00B102BC">
      <w:pPr>
        <w:rPr>
          <w:noProof/>
        </w:rPr>
      </w:pPr>
    </w:p>
    <w:p w14:paraId="3124CEE4" w14:textId="77777777" w:rsidR="00B102BC" w:rsidRDefault="00B102BC" w:rsidP="00B102BC">
      <w:pPr>
        <w:rPr>
          <w:noProof/>
        </w:rPr>
      </w:pPr>
    </w:p>
    <w:p w14:paraId="6A3BDEE0" w14:textId="77777777" w:rsidR="00B102BC" w:rsidRDefault="00B102BC" w:rsidP="00B102BC">
      <w:pPr>
        <w:rPr>
          <w:noProof/>
        </w:rPr>
      </w:pPr>
    </w:p>
    <w:p w14:paraId="21F100A6" w14:textId="77777777" w:rsidR="00B102BC" w:rsidRDefault="00B102BC" w:rsidP="00B102BC">
      <w:pPr>
        <w:rPr>
          <w:noProof/>
        </w:rPr>
      </w:pPr>
    </w:p>
    <w:p w14:paraId="1FB0E7C3" w14:textId="77777777" w:rsidR="00B102BC" w:rsidRDefault="00B102BC" w:rsidP="00B102BC">
      <w:pPr>
        <w:rPr>
          <w:noProof/>
        </w:rPr>
      </w:pPr>
    </w:p>
    <w:p w14:paraId="08058D84" w14:textId="0052F0E6" w:rsidR="00B102BC" w:rsidRPr="00B102BC" w:rsidRDefault="00B102BC" w:rsidP="00B102BC">
      <w:pPr>
        <w:rPr>
          <w:b/>
          <w:bCs/>
          <w:noProof/>
          <w:sz w:val="28"/>
          <w:szCs w:val="28"/>
        </w:rPr>
      </w:pPr>
      <w:r w:rsidRPr="00B102BC">
        <w:rPr>
          <w:b/>
          <w:bCs/>
          <w:noProof/>
          <w:sz w:val="28"/>
          <w:szCs w:val="28"/>
        </w:rPr>
        <w:lastRenderedPageBreak/>
        <w:t>ALL CLASSES</w:t>
      </w:r>
    </w:p>
    <w:p w14:paraId="3B8B30FE" w14:textId="403DCAB9" w:rsidR="00B102BC" w:rsidRDefault="00B102BC" w:rsidP="00B102BC"/>
    <w:p w14:paraId="5A9B0385" w14:textId="1D96FCD7" w:rsidR="00B102BC" w:rsidRDefault="00B102BC" w:rsidP="00B102BC">
      <w:r>
        <w:rPr>
          <w:noProof/>
        </w:rPr>
        <w:drawing>
          <wp:anchor distT="0" distB="0" distL="114300" distR="114300" simplePos="0" relativeHeight="251659264" behindDoc="1" locked="0" layoutInCell="1" allowOverlap="1" wp14:anchorId="3A9CA39A" wp14:editId="096AC862">
            <wp:simplePos x="0" y="0"/>
            <wp:positionH relativeFrom="column">
              <wp:posOffset>1387263</wp:posOffset>
            </wp:positionH>
            <wp:positionV relativeFrom="paragraph">
              <wp:posOffset>11430</wp:posOffset>
            </wp:positionV>
            <wp:extent cx="2876550" cy="46291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6550" cy="4629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4C6887" w14:textId="7352CB32" w:rsidR="00B102BC" w:rsidRDefault="00B102BC" w:rsidP="00B102BC"/>
    <w:p w14:paraId="4A4A3A4B" w14:textId="1CAB3646" w:rsidR="00B102BC" w:rsidRDefault="00B102BC" w:rsidP="00B102BC"/>
    <w:p w14:paraId="6F4DEBE6" w14:textId="5C3CADC7" w:rsidR="00B102BC" w:rsidRDefault="00B102BC" w:rsidP="00B102BC"/>
    <w:p w14:paraId="47375CCB" w14:textId="31EFA479" w:rsidR="00B102BC" w:rsidRDefault="00B102BC" w:rsidP="00B102BC"/>
    <w:p w14:paraId="51858FCC" w14:textId="0BEA56C9" w:rsidR="00B102BC" w:rsidRDefault="00B102BC" w:rsidP="00B102BC"/>
    <w:p w14:paraId="3810100C" w14:textId="23B18085" w:rsidR="00B102BC" w:rsidRDefault="00B102BC" w:rsidP="00B102BC"/>
    <w:p w14:paraId="6B9C38CB" w14:textId="633BB2B7" w:rsidR="000622AB" w:rsidRPr="000622AB" w:rsidRDefault="000622AB" w:rsidP="000622AB"/>
    <w:p w14:paraId="0443F0C6" w14:textId="3D788AAF" w:rsidR="000622AB" w:rsidRPr="000622AB" w:rsidRDefault="000622AB" w:rsidP="000622AB"/>
    <w:p w14:paraId="546D429A" w14:textId="7EA0DE6A" w:rsidR="000622AB" w:rsidRPr="000622AB" w:rsidRDefault="000622AB" w:rsidP="000622AB"/>
    <w:p w14:paraId="7C818BDB" w14:textId="10DF3A6F" w:rsidR="000622AB" w:rsidRPr="000622AB" w:rsidRDefault="000622AB" w:rsidP="000622AB"/>
    <w:p w14:paraId="5ED18120" w14:textId="2653896F" w:rsidR="000622AB" w:rsidRPr="000622AB" w:rsidRDefault="000622AB" w:rsidP="000622AB"/>
    <w:p w14:paraId="6DCC34DF" w14:textId="4E154F23" w:rsidR="000622AB" w:rsidRPr="000622AB" w:rsidRDefault="000622AB" w:rsidP="000622AB"/>
    <w:p w14:paraId="2289E2EF" w14:textId="1ED3AFE9" w:rsidR="000622AB" w:rsidRPr="000622AB" w:rsidRDefault="000622AB" w:rsidP="000622AB"/>
    <w:p w14:paraId="3A104341" w14:textId="1CF0E4A4" w:rsidR="000622AB" w:rsidRPr="000622AB" w:rsidRDefault="000622AB" w:rsidP="000622AB"/>
    <w:p w14:paraId="60801AC1" w14:textId="2D8F3A47" w:rsidR="000622AB" w:rsidRPr="000622AB" w:rsidRDefault="000622AB" w:rsidP="000622AB"/>
    <w:p w14:paraId="6ABB794D" w14:textId="35297210" w:rsidR="000622AB" w:rsidRPr="000622AB" w:rsidRDefault="000622AB" w:rsidP="000622AB"/>
    <w:p w14:paraId="1209A9A8" w14:textId="17BE3D58" w:rsidR="000622AB" w:rsidRPr="000622AB" w:rsidRDefault="000622AB" w:rsidP="000622AB"/>
    <w:p w14:paraId="78440BFE" w14:textId="658D03DC" w:rsidR="000622AB" w:rsidRPr="000622AB" w:rsidRDefault="000622AB" w:rsidP="000622AB"/>
    <w:p w14:paraId="6DDA0109" w14:textId="5F66A89C" w:rsidR="000622AB" w:rsidRDefault="000622AB" w:rsidP="000622AB"/>
    <w:p w14:paraId="005F49B5" w14:textId="7DDF323B" w:rsidR="000622AB" w:rsidRDefault="000622AB" w:rsidP="000622AB">
      <w:pPr>
        <w:tabs>
          <w:tab w:val="left" w:pos="1126"/>
        </w:tabs>
      </w:pPr>
      <w:r>
        <w:tab/>
      </w:r>
    </w:p>
    <w:p w14:paraId="76970202" w14:textId="1A34FB3E" w:rsidR="000622AB" w:rsidRDefault="000622AB" w:rsidP="000622AB">
      <w:pPr>
        <w:tabs>
          <w:tab w:val="left" w:pos="1126"/>
        </w:tabs>
      </w:pPr>
    </w:p>
    <w:p w14:paraId="7D973E61" w14:textId="2E410CAB" w:rsidR="000622AB" w:rsidRDefault="000622AB" w:rsidP="000622AB">
      <w:pPr>
        <w:tabs>
          <w:tab w:val="left" w:pos="1126"/>
        </w:tabs>
      </w:pPr>
    </w:p>
    <w:p w14:paraId="108FD8A9" w14:textId="79778B61" w:rsidR="000622AB" w:rsidRDefault="000622AB" w:rsidP="000622AB">
      <w:pPr>
        <w:tabs>
          <w:tab w:val="left" w:pos="1126"/>
        </w:tabs>
      </w:pPr>
    </w:p>
    <w:p w14:paraId="7A2B0D15" w14:textId="60A1E0C7" w:rsidR="000622AB" w:rsidRDefault="000622AB" w:rsidP="000622AB">
      <w:pPr>
        <w:tabs>
          <w:tab w:val="left" w:pos="1126"/>
        </w:tabs>
      </w:pPr>
    </w:p>
    <w:p w14:paraId="3D391FC4" w14:textId="53846424" w:rsidR="000622AB" w:rsidRDefault="000622AB" w:rsidP="000622AB">
      <w:pPr>
        <w:tabs>
          <w:tab w:val="left" w:pos="1126"/>
        </w:tabs>
      </w:pPr>
    </w:p>
    <w:p w14:paraId="592E9B94" w14:textId="6C1355B4" w:rsidR="000622AB" w:rsidRDefault="000622AB" w:rsidP="000622AB">
      <w:pPr>
        <w:tabs>
          <w:tab w:val="left" w:pos="1126"/>
        </w:tabs>
      </w:pPr>
    </w:p>
    <w:p w14:paraId="3CCBCB88" w14:textId="42BD458C" w:rsidR="000622AB" w:rsidRDefault="000622AB" w:rsidP="000622AB">
      <w:pPr>
        <w:tabs>
          <w:tab w:val="left" w:pos="1126"/>
        </w:tabs>
      </w:pPr>
      <w:r>
        <w:rPr>
          <w:noProof/>
        </w:rPr>
        <w:lastRenderedPageBreak/>
        <w:drawing>
          <wp:anchor distT="0" distB="0" distL="114300" distR="114300" simplePos="0" relativeHeight="251660288" behindDoc="1" locked="0" layoutInCell="1" allowOverlap="1" wp14:anchorId="652D9BAB" wp14:editId="01923998">
            <wp:simplePos x="0" y="0"/>
            <wp:positionH relativeFrom="page">
              <wp:posOffset>45720</wp:posOffset>
            </wp:positionH>
            <wp:positionV relativeFrom="paragraph">
              <wp:posOffset>-418219</wp:posOffset>
            </wp:positionV>
            <wp:extent cx="7680960" cy="4320540"/>
            <wp:effectExtent l="0" t="0" r="0" b="381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80960" cy="43205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C5A44AC" w14:textId="276AAEB6" w:rsidR="000622AB" w:rsidRDefault="000622AB" w:rsidP="000622AB">
      <w:pPr>
        <w:tabs>
          <w:tab w:val="left" w:pos="1126"/>
        </w:tabs>
      </w:pPr>
    </w:p>
    <w:p w14:paraId="1180C1F2" w14:textId="0CBC92A0" w:rsidR="000622AB" w:rsidRDefault="000622AB" w:rsidP="000622AB">
      <w:pPr>
        <w:tabs>
          <w:tab w:val="left" w:pos="1126"/>
        </w:tabs>
      </w:pPr>
    </w:p>
    <w:p w14:paraId="3951C7A3" w14:textId="116484F2" w:rsidR="000622AB" w:rsidRDefault="000622AB" w:rsidP="000622AB">
      <w:pPr>
        <w:tabs>
          <w:tab w:val="left" w:pos="1126"/>
        </w:tabs>
      </w:pPr>
    </w:p>
    <w:p w14:paraId="584CEB63" w14:textId="19EF2D01" w:rsidR="000622AB" w:rsidRDefault="000622AB" w:rsidP="000622AB">
      <w:pPr>
        <w:tabs>
          <w:tab w:val="left" w:pos="1126"/>
        </w:tabs>
      </w:pPr>
    </w:p>
    <w:p w14:paraId="079E3265" w14:textId="5AFFF48D" w:rsidR="000622AB" w:rsidRDefault="000622AB" w:rsidP="000622AB">
      <w:pPr>
        <w:tabs>
          <w:tab w:val="left" w:pos="1126"/>
        </w:tabs>
      </w:pPr>
    </w:p>
    <w:p w14:paraId="2855B757" w14:textId="7B675094" w:rsidR="000622AB" w:rsidRDefault="000622AB" w:rsidP="000622AB">
      <w:pPr>
        <w:tabs>
          <w:tab w:val="left" w:pos="1126"/>
        </w:tabs>
      </w:pPr>
    </w:p>
    <w:p w14:paraId="458B4503" w14:textId="0AE358B0" w:rsidR="000622AB" w:rsidRDefault="000622AB" w:rsidP="000622AB">
      <w:pPr>
        <w:tabs>
          <w:tab w:val="left" w:pos="1126"/>
        </w:tabs>
      </w:pPr>
    </w:p>
    <w:p w14:paraId="4ECE0E2F" w14:textId="52030E65" w:rsidR="000622AB" w:rsidRDefault="000622AB" w:rsidP="000622AB">
      <w:pPr>
        <w:tabs>
          <w:tab w:val="left" w:pos="1126"/>
        </w:tabs>
      </w:pPr>
    </w:p>
    <w:p w14:paraId="5A4C130E" w14:textId="3383DC2D" w:rsidR="000622AB" w:rsidRDefault="000622AB" w:rsidP="000622AB">
      <w:pPr>
        <w:tabs>
          <w:tab w:val="left" w:pos="1126"/>
        </w:tabs>
      </w:pPr>
    </w:p>
    <w:p w14:paraId="64A266E3" w14:textId="455209AD" w:rsidR="000622AB" w:rsidRDefault="000622AB" w:rsidP="000622AB">
      <w:pPr>
        <w:tabs>
          <w:tab w:val="left" w:pos="1126"/>
        </w:tabs>
      </w:pPr>
    </w:p>
    <w:p w14:paraId="774A0B4F" w14:textId="6EA0D141" w:rsidR="000622AB" w:rsidRDefault="000622AB" w:rsidP="000622AB">
      <w:pPr>
        <w:tabs>
          <w:tab w:val="left" w:pos="1126"/>
        </w:tabs>
      </w:pPr>
    </w:p>
    <w:p w14:paraId="2A8898AF" w14:textId="555644F8" w:rsidR="000622AB" w:rsidRDefault="000622AB" w:rsidP="000622AB">
      <w:pPr>
        <w:tabs>
          <w:tab w:val="left" w:pos="1126"/>
        </w:tabs>
      </w:pPr>
    </w:p>
    <w:p w14:paraId="69A0BE4D" w14:textId="56B17281" w:rsidR="000622AB" w:rsidRDefault="000622AB" w:rsidP="000622AB">
      <w:pPr>
        <w:tabs>
          <w:tab w:val="left" w:pos="1126"/>
        </w:tabs>
      </w:pPr>
    </w:p>
    <w:p w14:paraId="7082933B" w14:textId="43341289" w:rsidR="000622AB" w:rsidRDefault="000622AB" w:rsidP="000622AB">
      <w:pPr>
        <w:tabs>
          <w:tab w:val="left" w:pos="1126"/>
        </w:tabs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05DF2041" wp14:editId="0C7FEF0D">
            <wp:simplePos x="0" y="0"/>
            <wp:positionH relativeFrom="column">
              <wp:posOffset>-834390</wp:posOffset>
            </wp:positionH>
            <wp:positionV relativeFrom="paragraph">
              <wp:posOffset>174871</wp:posOffset>
            </wp:positionV>
            <wp:extent cx="7621785" cy="4287254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21785" cy="42872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532443" w14:textId="5C6C5635" w:rsidR="000622AB" w:rsidRDefault="000622AB" w:rsidP="000622AB">
      <w:pPr>
        <w:tabs>
          <w:tab w:val="left" w:pos="1126"/>
        </w:tabs>
      </w:pPr>
    </w:p>
    <w:p w14:paraId="614C659A" w14:textId="4D7B64FE" w:rsidR="000622AB" w:rsidRDefault="000622AB" w:rsidP="000622AB">
      <w:pPr>
        <w:tabs>
          <w:tab w:val="left" w:pos="1126"/>
        </w:tabs>
      </w:pPr>
    </w:p>
    <w:p w14:paraId="11DE442F" w14:textId="44C6D443" w:rsidR="000622AB" w:rsidRDefault="000622AB" w:rsidP="000622AB">
      <w:pPr>
        <w:tabs>
          <w:tab w:val="left" w:pos="1126"/>
        </w:tabs>
      </w:pPr>
    </w:p>
    <w:p w14:paraId="1AC9ED47" w14:textId="4FA07597" w:rsidR="000622AB" w:rsidRDefault="000622AB" w:rsidP="000622AB">
      <w:pPr>
        <w:tabs>
          <w:tab w:val="left" w:pos="1126"/>
        </w:tabs>
      </w:pPr>
    </w:p>
    <w:p w14:paraId="59CBEF8E" w14:textId="7FB20248" w:rsidR="000622AB" w:rsidRDefault="000622AB" w:rsidP="000622AB">
      <w:pPr>
        <w:tabs>
          <w:tab w:val="left" w:pos="1126"/>
        </w:tabs>
      </w:pPr>
    </w:p>
    <w:p w14:paraId="6B0E9358" w14:textId="2937754E" w:rsidR="000622AB" w:rsidRDefault="000622AB" w:rsidP="000622AB">
      <w:pPr>
        <w:tabs>
          <w:tab w:val="left" w:pos="1126"/>
        </w:tabs>
      </w:pPr>
    </w:p>
    <w:p w14:paraId="4F9BFF30" w14:textId="2E99A3B7" w:rsidR="000622AB" w:rsidRDefault="000622AB" w:rsidP="000622AB">
      <w:pPr>
        <w:tabs>
          <w:tab w:val="left" w:pos="1126"/>
        </w:tabs>
      </w:pPr>
    </w:p>
    <w:p w14:paraId="572A5DB3" w14:textId="0F597B0A" w:rsidR="000622AB" w:rsidRDefault="000622AB" w:rsidP="000622AB">
      <w:pPr>
        <w:tabs>
          <w:tab w:val="left" w:pos="1126"/>
        </w:tabs>
      </w:pPr>
    </w:p>
    <w:p w14:paraId="76D1EE65" w14:textId="6EB388A2" w:rsidR="000622AB" w:rsidRDefault="000622AB" w:rsidP="000622AB">
      <w:pPr>
        <w:tabs>
          <w:tab w:val="left" w:pos="1126"/>
        </w:tabs>
      </w:pPr>
    </w:p>
    <w:p w14:paraId="788D9713" w14:textId="6AE9A737" w:rsidR="000622AB" w:rsidRDefault="000622AB" w:rsidP="000622AB">
      <w:pPr>
        <w:tabs>
          <w:tab w:val="left" w:pos="1126"/>
        </w:tabs>
      </w:pPr>
    </w:p>
    <w:p w14:paraId="20C0D7CD" w14:textId="21239FD4" w:rsidR="000622AB" w:rsidRDefault="000622AB" w:rsidP="000622AB">
      <w:pPr>
        <w:tabs>
          <w:tab w:val="left" w:pos="1126"/>
        </w:tabs>
      </w:pPr>
    </w:p>
    <w:p w14:paraId="6EB73F03" w14:textId="06F93C5F" w:rsidR="000622AB" w:rsidRDefault="000622AB" w:rsidP="000622AB">
      <w:pPr>
        <w:tabs>
          <w:tab w:val="left" w:pos="1126"/>
        </w:tabs>
      </w:pPr>
    </w:p>
    <w:p w14:paraId="228DB9BE" w14:textId="321B6E77" w:rsidR="000622AB" w:rsidRDefault="000622AB" w:rsidP="000622AB">
      <w:pPr>
        <w:tabs>
          <w:tab w:val="left" w:pos="1126"/>
        </w:tabs>
      </w:pPr>
    </w:p>
    <w:p w14:paraId="616986CC" w14:textId="28652976" w:rsidR="000622AB" w:rsidRDefault="000622AB" w:rsidP="000622AB">
      <w:pPr>
        <w:tabs>
          <w:tab w:val="left" w:pos="1126"/>
        </w:tabs>
      </w:pPr>
    </w:p>
    <w:p w14:paraId="4BF4562E" w14:textId="0D75E12D" w:rsidR="000622AB" w:rsidRDefault="00472EF1" w:rsidP="000622AB">
      <w:pPr>
        <w:tabs>
          <w:tab w:val="left" w:pos="1126"/>
        </w:tabs>
      </w:pPr>
      <w:r>
        <w:rPr>
          <w:noProof/>
        </w:rPr>
        <w:lastRenderedPageBreak/>
        <w:drawing>
          <wp:anchor distT="0" distB="0" distL="114300" distR="114300" simplePos="0" relativeHeight="251662336" behindDoc="1" locked="0" layoutInCell="1" allowOverlap="1" wp14:anchorId="3A45BB81" wp14:editId="2536559C">
            <wp:simplePos x="0" y="0"/>
            <wp:positionH relativeFrom="margin">
              <wp:posOffset>-854287</wp:posOffset>
            </wp:positionH>
            <wp:positionV relativeFrom="paragraph">
              <wp:posOffset>-473075</wp:posOffset>
            </wp:positionV>
            <wp:extent cx="7660640" cy="430911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60640" cy="4309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6A6F52" w14:textId="35C2CE6C" w:rsidR="000622AB" w:rsidRDefault="000622AB" w:rsidP="000622AB">
      <w:pPr>
        <w:tabs>
          <w:tab w:val="left" w:pos="1126"/>
        </w:tabs>
      </w:pPr>
    </w:p>
    <w:p w14:paraId="62E06879" w14:textId="5614CAD7" w:rsidR="000622AB" w:rsidRDefault="000622AB" w:rsidP="000622AB">
      <w:pPr>
        <w:tabs>
          <w:tab w:val="left" w:pos="1126"/>
        </w:tabs>
      </w:pPr>
    </w:p>
    <w:p w14:paraId="76B66E9F" w14:textId="4FBEC5C4" w:rsidR="000622AB" w:rsidRDefault="000622AB" w:rsidP="000622AB">
      <w:pPr>
        <w:tabs>
          <w:tab w:val="left" w:pos="1126"/>
        </w:tabs>
      </w:pPr>
    </w:p>
    <w:p w14:paraId="64B5E1B8" w14:textId="30A130CD" w:rsidR="000622AB" w:rsidRDefault="000622AB" w:rsidP="000622AB">
      <w:pPr>
        <w:tabs>
          <w:tab w:val="left" w:pos="1126"/>
        </w:tabs>
      </w:pPr>
    </w:p>
    <w:p w14:paraId="32DA03F6" w14:textId="70D6C5E3" w:rsidR="000622AB" w:rsidRDefault="000622AB" w:rsidP="000622AB">
      <w:pPr>
        <w:tabs>
          <w:tab w:val="left" w:pos="1126"/>
        </w:tabs>
      </w:pPr>
    </w:p>
    <w:p w14:paraId="7A728747" w14:textId="16BCABB4" w:rsidR="000622AB" w:rsidRDefault="000622AB" w:rsidP="000622AB">
      <w:pPr>
        <w:tabs>
          <w:tab w:val="left" w:pos="1126"/>
        </w:tabs>
      </w:pPr>
    </w:p>
    <w:p w14:paraId="5F13C412" w14:textId="1455E2C6" w:rsidR="000622AB" w:rsidRDefault="000622AB" w:rsidP="000622AB">
      <w:pPr>
        <w:tabs>
          <w:tab w:val="left" w:pos="1126"/>
        </w:tabs>
      </w:pPr>
    </w:p>
    <w:p w14:paraId="3DE97F8D" w14:textId="41CF11D9" w:rsidR="000622AB" w:rsidRDefault="000622AB" w:rsidP="000622AB">
      <w:pPr>
        <w:tabs>
          <w:tab w:val="left" w:pos="1126"/>
        </w:tabs>
      </w:pPr>
    </w:p>
    <w:p w14:paraId="3FEC9291" w14:textId="71BF8B41" w:rsidR="000622AB" w:rsidRDefault="000622AB" w:rsidP="000622AB">
      <w:pPr>
        <w:tabs>
          <w:tab w:val="left" w:pos="1126"/>
        </w:tabs>
      </w:pPr>
    </w:p>
    <w:p w14:paraId="5C4E40DC" w14:textId="411B28B0" w:rsidR="000622AB" w:rsidRDefault="000622AB" w:rsidP="000622AB">
      <w:pPr>
        <w:tabs>
          <w:tab w:val="left" w:pos="1126"/>
        </w:tabs>
      </w:pPr>
    </w:p>
    <w:p w14:paraId="49F4CFF0" w14:textId="4FDA0886" w:rsidR="000622AB" w:rsidRDefault="000622AB" w:rsidP="000622AB">
      <w:pPr>
        <w:tabs>
          <w:tab w:val="left" w:pos="1126"/>
        </w:tabs>
      </w:pPr>
    </w:p>
    <w:p w14:paraId="7A85CA74" w14:textId="79B4B2CE" w:rsidR="000622AB" w:rsidRDefault="000622AB" w:rsidP="000622AB">
      <w:pPr>
        <w:tabs>
          <w:tab w:val="left" w:pos="1126"/>
        </w:tabs>
      </w:pPr>
    </w:p>
    <w:p w14:paraId="243C93FB" w14:textId="5ED8EFFF" w:rsidR="000622AB" w:rsidRDefault="000622AB" w:rsidP="000622AB">
      <w:pPr>
        <w:tabs>
          <w:tab w:val="left" w:pos="1126"/>
        </w:tabs>
      </w:pPr>
    </w:p>
    <w:p w14:paraId="4F29CBA2" w14:textId="437BF9E1" w:rsidR="000622AB" w:rsidRDefault="00472EF1" w:rsidP="000622AB">
      <w:pPr>
        <w:tabs>
          <w:tab w:val="left" w:pos="1126"/>
        </w:tabs>
      </w:pPr>
      <w:r>
        <w:rPr>
          <w:noProof/>
        </w:rPr>
        <w:drawing>
          <wp:anchor distT="0" distB="0" distL="114300" distR="114300" simplePos="0" relativeHeight="251664384" behindDoc="1" locked="0" layoutInCell="1" allowOverlap="1" wp14:anchorId="7510B841" wp14:editId="16D3DE93">
            <wp:simplePos x="0" y="0"/>
            <wp:positionH relativeFrom="column">
              <wp:posOffset>-853863</wp:posOffset>
            </wp:positionH>
            <wp:positionV relativeFrom="paragraph">
              <wp:posOffset>175260</wp:posOffset>
            </wp:positionV>
            <wp:extent cx="7640320" cy="4297680"/>
            <wp:effectExtent l="0" t="0" r="0" b="762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40320" cy="4297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2A59EF" w14:textId="00B4E796" w:rsidR="000622AB" w:rsidRDefault="000622AB" w:rsidP="000622AB">
      <w:pPr>
        <w:tabs>
          <w:tab w:val="left" w:pos="1126"/>
        </w:tabs>
      </w:pPr>
    </w:p>
    <w:p w14:paraId="098263C2" w14:textId="59EAE7BA" w:rsidR="000622AB" w:rsidRDefault="000622AB" w:rsidP="000622AB">
      <w:pPr>
        <w:tabs>
          <w:tab w:val="left" w:pos="1126"/>
        </w:tabs>
      </w:pPr>
    </w:p>
    <w:p w14:paraId="44888903" w14:textId="646D7A49" w:rsidR="000622AB" w:rsidRDefault="000622AB" w:rsidP="000622AB">
      <w:pPr>
        <w:tabs>
          <w:tab w:val="left" w:pos="1126"/>
        </w:tabs>
      </w:pPr>
    </w:p>
    <w:p w14:paraId="394164AE" w14:textId="1CC03C08" w:rsidR="000622AB" w:rsidRDefault="000622AB" w:rsidP="000622AB">
      <w:pPr>
        <w:tabs>
          <w:tab w:val="left" w:pos="1126"/>
        </w:tabs>
      </w:pPr>
    </w:p>
    <w:p w14:paraId="15CBCA10" w14:textId="46138268" w:rsidR="000622AB" w:rsidRDefault="000622AB" w:rsidP="000622AB">
      <w:pPr>
        <w:tabs>
          <w:tab w:val="left" w:pos="1126"/>
        </w:tabs>
      </w:pPr>
    </w:p>
    <w:p w14:paraId="757EAB44" w14:textId="177D4797" w:rsidR="000622AB" w:rsidRDefault="000622AB" w:rsidP="000622AB">
      <w:pPr>
        <w:tabs>
          <w:tab w:val="left" w:pos="1126"/>
        </w:tabs>
      </w:pPr>
    </w:p>
    <w:p w14:paraId="3C30374F" w14:textId="77777777" w:rsidR="000622AB" w:rsidRPr="000622AB" w:rsidRDefault="000622AB" w:rsidP="000622AB">
      <w:pPr>
        <w:tabs>
          <w:tab w:val="left" w:pos="1126"/>
        </w:tabs>
      </w:pPr>
    </w:p>
    <w:sectPr w:rsidR="000622AB" w:rsidRPr="000622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3NDU2NzWzMDSyMLVU0lEKTi0uzszPAykwrAUAlEh+GiwAAAA="/>
  </w:docVars>
  <w:rsids>
    <w:rsidRoot w:val="00180E77"/>
    <w:rsid w:val="000622AB"/>
    <w:rsid w:val="00180E77"/>
    <w:rsid w:val="00472EF1"/>
    <w:rsid w:val="008F70D5"/>
    <w:rsid w:val="00B102BC"/>
    <w:rsid w:val="00EF70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59D5D2"/>
  <w15:chartTrackingRefBased/>
  <w15:docId w15:val="{DFA9FAFD-FD1E-4162-998C-F66E89748D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4</Pages>
  <Words>29</Words>
  <Characters>16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ed Hassan</dc:creator>
  <cp:keywords/>
  <dc:description/>
  <cp:lastModifiedBy>Syed Hassan</cp:lastModifiedBy>
  <cp:revision>3</cp:revision>
  <dcterms:created xsi:type="dcterms:W3CDTF">2022-03-03T15:36:00Z</dcterms:created>
  <dcterms:modified xsi:type="dcterms:W3CDTF">2022-03-04T14:32:00Z</dcterms:modified>
</cp:coreProperties>
</file>